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arah neyl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ra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eyl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625 North Ozanam Avenue, Norridge, IL, USA norridge 6070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lneylo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706498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finleigh</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4/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rave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0/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abi</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5/2019</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